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3A783C" w14:textId="7F40D39F" w:rsidR="00224F58" w:rsidRDefault="00381CAF" w:rsidP="007A483C">
      <w:pPr>
        <w:pStyle w:val="Rubrik3"/>
        <w:spacing w:before="0" w:after="0"/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cs="Times New Roman"/>
          <w:sz w:val="32"/>
          <w:szCs w:val="32"/>
        </w:rPr>
        <w:t>Programrapport</w:t>
      </w:r>
    </w:p>
    <w:p w14:paraId="472393E7" w14:textId="77777777" w:rsidR="00337FD3" w:rsidRPr="00337FD3" w:rsidRDefault="00337FD3" w:rsidP="00337FD3"/>
    <w:tbl>
      <w:tblPr>
        <w:tblStyle w:val="Tabellrutnt"/>
        <w:tblW w:w="9606" w:type="dxa"/>
        <w:tblLook w:val="04A0" w:firstRow="1" w:lastRow="0" w:firstColumn="1" w:lastColumn="0" w:noHBand="0" w:noVBand="1"/>
      </w:tblPr>
      <w:tblGrid>
        <w:gridCol w:w="4606"/>
        <w:gridCol w:w="5000"/>
      </w:tblGrid>
      <w:tr w:rsidR="00A048CD" w:rsidRPr="002C1491" w14:paraId="6AE758FE" w14:textId="77777777" w:rsidTr="00BD4C47">
        <w:tc>
          <w:tcPr>
            <w:tcW w:w="4606" w:type="dxa"/>
          </w:tcPr>
          <w:p w14:paraId="3AEDD35E" w14:textId="1F4C71FB" w:rsidR="00A048CD" w:rsidRPr="002C1491" w:rsidRDefault="00381CAF" w:rsidP="004470B6">
            <w:pPr>
              <w:rPr>
                <w:rFonts w:ascii="Garamond" w:hAnsi="Garamond"/>
                <w:b/>
              </w:rPr>
            </w:pPr>
            <w:r w:rsidRPr="002C1491">
              <w:rPr>
                <w:rFonts w:ascii="Garamond" w:hAnsi="Garamond"/>
                <w:b/>
              </w:rPr>
              <w:t>Programmet</w:t>
            </w:r>
            <w:r w:rsidR="00A048CD" w:rsidRPr="002C1491">
              <w:rPr>
                <w:rFonts w:ascii="Garamond" w:hAnsi="Garamond"/>
                <w:b/>
              </w:rPr>
              <w:t>s namn:</w:t>
            </w:r>
          </w:p>
          <w:p w14:paraId="50D29DCE" w14:textId="77777777" w:rsidR="00A048CD" w:rsidRPr="002C1491" w:rsidRDefault="00A048CD" w:rsidP="004470B6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5000" w:type="dxa"/>
          </w:tcPr>
          <w:p w14:paraId="3AFCCDD0" w14:textId="77777777" w:rsidR="00A048CD" w:rsidRPr="002C1491" w:rsidRDefault="00A048CD" w:rsidP="004470B6">
            <w:pPr>
              <w:rPr>
                <w:rFonts w:ascii="Garamond" w:hAnsi="Garamond"/>
                <w:b/>
              </w:rPr>
            </w:pPr>
            <w:proofErr w:type="spellStart"/>
            <w:r w:rsidRPr="002C1491">
              <w:rPr>
                <w:rFonts w:ascii="Garamond" w:hAnsi="Garamond"/>
                <w:b/>
              </w:rPr>
              <w:t>Ladokkod</w:t>
            </w:r>
            <w:proofErr w:type="spellEnd"/>
            <w:r w:rsidRPr="002C1491">
              <w:rPr>
                <w:rFonts w:ascii="Garamond" w:hAnsi="Garamond"/>
                <w:b/>
              </w:rPr>
              <w:t>:</w:t>
            </w:r>
          </w:p>
          <w:p w14:paraId="0F708692" w14:textId="77777777" w:rsidR="00A048CD" w:rsidRPr="002C1491" w:rsidRDefault="00A048CD" w:rsidP="004470B6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048CD" w:rsidRPr="002C1491" w14:paraId="427A415D" w14:textId="77777777" w:rsidTr="00BD4C47">
        <w:tc>
          <w:tcPr>
            <w:tcW w:w="4606" w:type="dxa"/>
          </w:tcPr>
          <w:p w14:paraId="484DECD4" w14:textId="77777777" w:rsidR="00A048CD" w:rsidRPr="002C1491" w:rsidRDefault="00A048CD" w:rsidP="004470B6">
            <w:pPr>
              <w:rPr>
                <w:rFonts w:ascii="Garamond" w:hAnsi="Garamond"/>
                <w:b/>
              </w:rPr>
            </w:pPr>
            <w:r w:rsidRPr="002C1491">
              <w:rPr>
                <w:rFonts w:ascii="Garamond" w:hAnsi="Garamond"/>
                <w:b/>
              </w:rPr>
              <w:t>Antal högskolepoäng:</w:t>
            </w:r>
          </w:p>
          <w:p w14:paraId="708351DC" w14:textId="77777777" w:rsidR="00A048CD" w:rsidRPr="002C1491" w:rsidRDefault="00A048CD" w:rsidP="004470B6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5000" w:type="dxa"/>
          </w:tcPr>
          <w:p w14:paraId="066DEF19" w14:textId="52BD5DBC" w:rsidR="00A048CD" w:rsidRPr="002C1491" w:rsidRDefault="00381CAF" w:rsidP="00381CAF">
            <w:pPr>
              <w:rPr>
                <w:rFonts w:ascii="Garamond" w:hAnsi="Garamond"/>
                <w:sz w:val="24"/>
                <w:szCs w:val="24"/>
              </w:rPr>
            </w:pPr>
            <w:r w:rsidRPr="002C1491">
              <w:rPr>
                <w:rFonts w:ascii="Garamond" w:hAnsi="Garamond"/>
                <w:b/>
              </w:rPr>
              <w:t>Årskull</w:t>
            </w:r>
          </w:p>
        </w:tc>
      </w:tr>
      <w:tr w:rsidR="006A686C" w:rsidRPr="002C1491" w14:paraId="4DA503F8" w14:textId="77777777" w:rsidTr="002C1491">
        <w:tc>
          <w:tcPr>
            <w:tcW w:w="9606" w:type="dxa"/>
            <w:gridSpan w:val="2"/>
          </w:tcPr>
          <w:p w14:paraId="478F881B" w14:textId="77777777" w:rsidR="006A686C" w:rsidRPr="002C1491" w:rsidRDefault="006A686C" w:rsidP="004470B6">
            <w:pPr>
              <w:rPr>
                <w:rFonts w:ascii="Garamond" w:hAnsi="Garamond"/>
                <w:b/>
              </w:rPr>
            </w:pPr>
            <w:r w:rsidRPr="002C1491">
              <w:rPr>
                <w:rFonts w:ascii="Garamond" w:hAnsi="Garamond"/>
                <w:b/>
              </w:rPr>
              <w:t>Programansvarig:</w:t>
            </w:r>
          </w:p>
          <w:p w14:paraId="62E6DC79" w14:textId="77777777" w:rsidR="006A686C" w:rsidRPr="002C1491" w:rsidRDefault="006A686C" w:rsidP="00381CAF">
            <w:pPr>
              <w:rPr>
                <w:rFonts w:ascii="Garamond" w:hAnsi="Garamond"/>
                <w:b/>
              </w:rPr>
            </w:pPr>
          </w:p>
        </w:tc>
      </w:tr>
    </w:tbl>
    <w:p w14:paraId="143ED87E" w14:textId="5BF9D495" w:rsidR="00A048CD" w:rsidRPr="002C1491" w:rsidRDefault="00A048CD" w:rsidP="00283650">
      <w:pPr>
        <w:rPr>
          <w:rFonts w:ascii="Garamond" w:hAnsi="Garamond" w:cs="Times New Roman"/>
          <w:sz w:val="24"/>
          <w:szCs w:val="24"/>
        </w:rPr>
      </w:pPr>
    </w:p>
    <w:p w14:paraId="6A971BF2" w14:textId="48C0177D" w:rsidR="0023070B" w:rsidRPr="008C75E1" w:rsidRDefault="00283650" w:rsidP="0023070B">
      <w:pPr>
        <w:rPr>
          <w:rFonts w:ascii="Garamond" w:hAnsi="Garamond" w:cs="Times New Roman"/>
          <w:sz w:val="24"/>
          <w:szCs w:val="24"/>
        </w:rPr>
      </w:pPr>
      <w:r w:rsidRPr="008C75E1">
        <w:rPr>
          <w:rFonts w:ascii="Garamond" w:hAnsi="Garamond" w:cs="Times New Roman"/>
          <w:sz w:val="24"/>
          <w:szCs w:val="24"/>
        </w:rPr>
        <w:t xml:space="preserve">Enligt </w:t>
      </w:r>
      <w:r w:rsidR="0023070B" w:rsidRPr="008C75E1">
        <w:rPr>
          <w:rFonts w:ascii="Garamond" w:hAnsi="Garamond" w:cs="Times New Roman"/>
          <w:sz w:val="24"/>
          <w:szCs w:val="24"/>
        </w:rPr>
        <w:t xml:space="preserve">Riktlinjer för löpande utvärdering av kurser och utbildningsprogram vid Högskolan i Borås (Dnr 589-17) </w:t>
      </w:r>
      <w:r w:rsidRPr="008C75E1">
        <w:rPr>
          <w:rFonts w:ascii="Garamond" w:hAnsi="Garamond" w:cs="Times New Roman"/>
          <w:sz w:val="24"/>
          <w:szCs w:val="24"/>
        </w:rPr>
        <w:t xml:space="preserve">ska programrapporten </w:t>
      </w:r>
      <w:r w:rsidR="00605358" w:rsidRPr="008C75E1">
        <w:rPr>
          <w:rFonts w:ascii="Garamond" w:hAnsi="Garamond" w:cs="Times New Roman"/>
          <w:sz w:val="24"/>
          <w:szCs w:val="24"/>
        </w:rPr>
        <w:t>utgå</w:t>
      </w:r>
      <w:r w:rsidR="0023070B" w:rsidRPr="008C75E1">
        <w:rPr>
          <w:rFonts w:ascii="Garamond" w:hAnsi="Garamond" w:cs="Times New Roman"/>
          <w:sz w:val="24"/>
          <w:szCs w:val="24"/>
        </w:rPr>
        <w:t xml:space="preserve"> ifrån följande aspekter</w:t>
      </w:r>
      <w:r w:rsidRPr="008C75E1">
        <w:rPr>
          <w:rFonts w:ascii="Garamond" w:hAnsi="Garamond" w:cs="Times New Roman"/>
          <w:sz w:val="24"/>
          <w:szCs w:val="24"/>
        </w:rPr>
        <w:t>:</w:t>
      </w:r>
      <w:r w:rsidR="0023070B" w:rsidRPr="008C75E1">
        <w:rPr>
          <w:rFonts w:ascii="Garamond" w:hAnsi="Garamond" w:cs="Times New Roman"/>
          <w:sz w:val="24"/>
          <w:szCs w:val="24"/>
        </w:rPr>
        <w:t xml:space="preserve"> </w:t>
      </w:r>
    </w:p>
    <w:p w14:paraId="421810DF" w14:textId="77777777" w:rsidR="0023070B" w:rsidRPr="008C75E1" w:rsidRDefault="0023070B" w:rsidP="0023070B">
      <w:pPr>
        <w:pStyle w:val="Liststycke"/>
        <w:numPr>
          <w:ilvl w:val="0"/>
          <w:numId w:val="11"/>
        </w:numPr>
        <w:rPr>
          <w:rFonts w:ascii="Garamond" w:hAnsi="Garamond" w:cs="Times New Roman"/>
          <w:sz w:val="24"/>
          <w:szCs w:val="24"/>
        </w:rPr>
      </w:pPr>
      <w:r w:rsidRPr="008C75E1">
        <w:rPr>
          <w:rFonts w:ascii="Garamond" w:hAnsi="Garamond" w:cs="Times New Roman"/>
          <w:sz w:val="24"/>
          <w:szCs w:val="24"/>
        </w:rPr>
        <w:t>Studenternas möjlighet till ansvar och delaktighet</w:t>
      </w:r>
    </w:p>
    <w:p w14:paraId="304C1274" w14:textId="77777777" w:rsidR="0023070B" w:rsidRPr="008C75E1" w:rsidRDefault="0023070B" w:rsidP="0023070B">
      <w:pPr>
        <w:pStyle w:val="Liststycke"/>
        <w:numPr>
          <w:ilvl w:val="0"/>
          <w:numId w:val="11"/>
        </w:numPr>
        <w:rPr>
          <w:rFonts w:ascii="Garamond" w:hAnsi="Garamond" w:cs="Times New Roman"/>
          <w:sz w:val="24"/>
          <w:szCs w:val="24"/>
        </w:rPr>
      </w:pPr>
      <w:r w:rsidRPr="008C75E1">
        <w:rPr>
          <w:rFonts w:ascii="Garamond" w:hAnsi="Garamond" w:cs="Times New Roman"/>
          <w:sz w:val="24"/>
          <w:szCs w:val="24"/>
        </w:rPr>
        <w:t>Sambanden mellan programmets kurser samt mellan examensmål, lärandemål undervisningsformer och examinationer</w:t>
      </w:r>
    </w:p>
    <w:p w14:paraId="716CC501" w14:textId="77777777" w:rsidR="0023070B" w:rsidRPr="008C75E1" w:rsidRDefault="0023070B" w:rsidP="0023070B">
      <w:pPr>
        <w:pStyle w:val="Liststycke"/>
        <w:numPr>
          <w:ilvl w:val="0"/>
          <w:numId w:val="11"/>
        </w:numPr>
        <w:rPr>
          <w:rFonts w:ascii="Garamond" w:hAnsi="Garamond" w:cs="Times New Roman"/>
          <w:sz w:val="24"/>
          <w:szCs w:val="24"/>
        </w:rPr>
      </w:pPr>
      <w:r w:rsidRPr="008C75E1">
        <w:rPr>
          <w:rFonts w:ascii="Garamond" w:hAnsi="Garamond" w:cs="Times New Roman"/>
          <w:sz w:val="24"/>
          <w:szCs w:val="24"/>
        </w:rPr>
        <w:t>Forskningsanknytning i programmet</w:t>
      </w:r>
    </w:p>
    <w:p w14:paraId="74CEA189" w14:textId="77777777" w:rsidR="0023070B" w:rsidRPr="002C1491" w:rsidRDefault="0023070B" w:rsidP="0023070B">
      <w:pPr>
        <w:pStyle w:val="Liststycke"/>
        <w:numPr>
          <w:ilvl w:val="0"/>
          <w:numId w:val="11"/>
        </w:numPr>
        <w:rPr>
          <w:rFonts w:ascii="Garamond" w:hAnsi="Garamond" w:cs="Times New Roman"/>
          <w:sz w:val="24"/>
          <w:szCs w:val="24"/>
        </w:rPr>
      </w:pPr>
      <w:r w:rsidRPr="002C1491">
        <w:rPr>
          <w:rFonts w:ascii="Garamond" w:hAnsi="Garamond" w:cs="Times New Roman"/>
          <w:sz w:val="24"/>
          <w:szCs w:val="24"/>
        </w:rPr>
        <w:t>Programmets resurser och hur dessa har använts</w:t>
      </w:r>
    </w:p>
    <w:p w14:paraId="40487C19" w14:textId="3617ED72" w:rsidR="0023070B" w:rsidRPr="002C1491" w:rsidRDefault="0023070B" w:rsidP="0023070B">
      <w:pPr>
        <w:pStyle w:val="Liststycke"/>
        <w:numPr>
          <w:ilvl w:val="0"/>
          <w:numId w:val="11"/>
        </w:numPr>
        <w:rPr>
          <w:rFonts w:ascii="Garamond" w:hAnsi="Garamond" w:cs="Times New Roman"/>
          <w:sz w:val="24"/>
          <w:szCs w:val="24"/>
        </w:rPr>
      </w:pPr>
      <w:r w:rsidRPr="002C1491">
        <w:rPr>
          <w:rFonts w:ascii="Garamond" w:hAnsi="Garamond" w:cs="Times New Roman"/>
          <w:sz w:val="24"/>
          <w:szCs w:val="24"/>
        </w:rPr>
        <w:t>Programmets användbarhet och förberedelse för ett föränderligt arbetsliv</w:t>
      </w:r>
    </w:p>
    <w:p w14:paraId="1FBC6099" w14:textId="46D8972D" w:rsidR="0023070B" w:rsidRDefault="0023070B" w:rsidP="00283650">
      <w:pPr>
        <w:rPr>
          <w:rFonts w:ascii="Garamond" w:hAnsi="Garamond" w:cs="Times New Roman"/>
          <w:sz w:val="24"/>
          <w:szCs w:val="24"/>
        </w:rPr>
      </w:pPr>
    </w:p>
    <w:p w14:paraId="5EBECE90" w14:textId="59AB0932" w:rsidR="00990A3D" w:rsidRPr="002C1491" w:rsidRDefault="00990A3D" w:rsidP="00283650">
      <w:pPr>
        <w:rPr>
          <w:rFonts w:ascii="Garamond" w:hAnsi="Garamond" w:cs="Times New Roman"/>
          <w:sz w:val="24"/>
          <w:szCs w:val="24"/>
        </w:rPr>
      </w:pPr>
    </w:p>
    <w:p w14:paraId="3232AB94" w14:textId="77777777" w:rsidR="002C1491" w:rsidRPr="00D5135D" w:rsidRDefault="002C1491" w:rsidP="00283650">
      <w:pPr>
        <w:rPr>
          <w:rFonts w:ascii="Times New Roman" w:hAnsi="Times New Roman" w:cs="Times New Roman"/>
          <w:sz w:val="24"/>
          <w:szCs w:val="24"/>
        </w:rPr>
      </w:pPr>
    </w:p>
    <w:sectPr w:rsidR="002C1491" w:rsidRPr="00D5135D" w:rsidSect="0011127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45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021BCA" w14:textId="77777777" w:rsidR="000F0A94" w:rsidRDefault="000F0A94" w:rsidP="000F37F6">
      <w:pPr>
        <w:spacing w:after="0" w:line="240" w:lineRule="auto"/>
      </w:pPr>
      <w:r>
        <w:separator/>
      </w:r>
    </w:p>
  </w:endnote>
  <w:endnote w:type="continuationSeparator" w:id="0">
    <w:p w14:paraId="094E0013" w14:textId="77777777" w:rsidR="000F0A94" w:rsidRDefault="000F0A94" w:rsidP="000F3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1E0428" w14:textId="153A75CA" w:rsidR="002C1491" w:rsidRDefault="002C1491" w:rsidP="00337FD3">
    <w:pPr>
      <w:pStyle w:val="Sidfot"/>
      <w:tabs>
        <w:tab w:val="clear" w:pos="4536"/>
        <w:tab w:val="clear" w:pos="9072"/>
        <w:tab w:val="left" w:pos="7937"/>
      </w:tabs>
    </w:pPr>
    <w:r>
      <w:tab/>
    </w:r>
    <w:r w:rsidRPr="00A048CD">
      <w:rPr>
        <w:rFonts w:ascii="Times New Roman" w:eastAsia="MS Mincho" w:hAnsi="Times New Roman" w:cs="Times New Roman"/>
      </w:rPr>
      <w:t xml:space="preserve">Sida </w:t>
    </w:r>
    <w:r w:rsidRPr="00A048CD">
      <w:rPr>
        <w:rFonts w:ascii="Times New Roman" w:eastAsia="MS Mincho" w:hAnsi="Times New Roman" w:cs="Times New Roman"/>
        <w:b/>
      </w:rPr>
      <w:fldChar w:fldCharType="begin"/>
    </w:r>
    <w:r w:rsidRPr="00A048CD">
      <w:rPr>
        <w:rFonts w:ascii="Times New Roman" w:eastAsia="MS Mincho" w:hAnsi="Times New Roman" w:cs="Times New Roman"/>
        <w:b/>
      </w:rPr>
      <w:instrText>PAGE  \* Arabic  \* MERGEFORMAT</w:instrText>
    </w:r>
    <w:r w:rsidRPr="00A048CD">
      <w:rPr>
        <w:rFonts w:ascii="Times New Roman" w:eastAsia="MS Mincho" w:hAnsi="Times New Roman" w:cs="Times New Roman"/>
        <w:b/>
      </w:rPr>
      <w:fldChar w:fldCharType="separate"/>
    </w:r>
    <w:r>
      <w:rPr>
        <w:rFonts w:ascii="Times New Roman" w:eastAsia="MS Mincho" w:hAnsi="Times New Roman" w:cs="Times New Roman"/>
        <w:b/>
        <w:noProof/>
      </w:rPr>
      <w:t>3</w:t>
    </w:r>
    <w:r w:rsidRPr="00A048CD">
      <w:rPr>
        <w:rFonts w:ascii="Times New Roman" w:eastAsia="MS Mincho" w:hAnsi="Times New Roman" w:cs="Times New Roman"/>
        <w:b/>
      </w:rPr>
      <w:fldChar w:fldCharType="end"/>
    </w:r>
    <w:r w:rsidRPr="00A048CD">
      <w:rPr>
        <w:rFonts w:ascii="Times New Roman" w:eastAsia="MS Mincho" w:hAnsi="Times New Roman" w:cs="Times New Roman"/>
      </w:rPr>
      <w:t xml:space="preserve"> av </w:t>
    </w:r>
    <w:r w:rsidRPr="00A048CD">
      <w:rPr>
        <w:rFonts w:ascii="Times New Roman" w:eastAsia="MS Mincho" w:hAnsi="Times New Roman" w:cs="Times New Roman"/>
        <w:b/>
      </w:rPr>
      <w:fldChar w:fldCharType="begin"/>
    </w:r>
    <w:r w:rsidRPr="00A048CD">
      <w:rPr>
        <w:rFonts w:ascii="Times New Roman" w:eastAsia="MS Mincho" w:hAnsi="Times New Roman" w:cs="Times New Roman"/>
        <w:b/>
      </w:rPr>
      <w:instrText>NUMPAGES  \* Arabic  \* MERGEFORMAT</w:instrText>
    </w:r>
    <w:r w:rsidRPr="00A048CD">
      <w:rPr>
        <w:rFonts w:ascii="Times New Roman" w:eastAsia="MS Mincho" w:hAnsi="Times New Roman" w:cs="Times New Roman"/>
        <w:b/>
      </w:rPr>
      <w:fldChar w:fldCharType="separate"/>
    </w:r>
    <w:r>
      <w:rPr>
        <w:rFonts w:ascii="Times New Roman" w:eastAsia="MS Mincho" w:hAnsi="Times New Roman" w:cs="Times New Roman"/>
        <w:b/>
        <w:noProof/>
      </w:rPr>
      <w:t>3</w:t>
    </w:r>
    <w:r w:rsidRPr="00A048CD">
      <w:rPr>
        <w:rFonts w:ascii="Times New Roman" w:eastAsia="MS Mincho" w:hAnsi="Times New Roman" w:cs="Times New Roman"/>
        <w:b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230095" w14:textId="0149E34B" w:rsidR="002C1491" w:rsidRDefault="002C1491">
    <w:pPr>
      <w:pStyle w:val="Sidfot"/>
    </w:pPr>
    <w:r>
      <w:tab/>
    </w:r>
    <w:r>
      <w:tab/>
    </w:r>
    <w:r w:rsidRPr="00A048CD">
      <w:rPr>
        <w:rFonts w:ascii="Times New Roman" w:eastAsia="MS Mincho" w:hAnsi="Times New Roman" w:cs="Times New Roman"/>
      </w:rPr>
      <w:t xml:space="preserve">Sida </w:t>
    </w:r>
    <w:r w:rsidRPr="00A048CD">
      <w:rPr>
        <w:rFonts w:ascii="Times New Roman" w:eastAsia="MS Mincho" w:hAnsi="Times New Roman" w:cs="Times New Roman"/>
        <w:b/>
      </w:rPr>
      <w:fldChar w:fldCharType="begin"/>
    </w:r>
    <w:r w:rsidRPr="00A048CD">
      <w:rPr>
        <w:rFonts w:ascii="Times New Roman" w:eastAsia="MS Mincho" w:hAnsi="Times New Roman" w:cs="Times New Roman"/>
        <w:b/>
      </w:rPr>
      <w:instrText>PAGE  \* Arabic  \* MERGEFORMAT</w:instrText>
    </w:r>
    <w:r w:rsidRPr="00A048CD">
      <w:rPr>
        <w:rFonts w:ascii="Times New Roman" w:eastAsia="MS Mincho" w:hAnsi="Times New Roman" w:cs="Times New Roman"/>
        <w:b/>
      </w:rPr>
      <w:fldChar w:fldCharType="separate"/>
    </w:r>
    <w:r w:rsidR="00EA6FF4">
      <w:rPr>
        <w:rFonts w:ascii="Times New Roman" w:eastAsia="MS Mincho" w:hAnsi="Times New Roman" w:cs="Times New Roman"/>
        <w:b/>
        <w:noProof/>
      </w:rPr>
      <w:t>1</w:t>
    </w:r>
    <w:r w:rsidRPr="00A048CD">
      <w:rPr>
        <w:rFonts w:ascii="Times New Roman" w:eastAsia="MS Mincho" w:hAnsi="Times New Roman" w:cs="Times New Roman"/>
        <w:b/>
      </w:rPr>
      <w:fldChar w:fldCharType="end"/>
    </w:r>
    <w:r w:rsidRPr="00A048CD">
      <w:rPr>
        <w:rFonts w:ascii="Times New Roman" w:eastAsia="MS Mincho" w:hAnsi="Times New Roman" w:cs="Times New Roman"/>
      </w:rPr>
      <w:t xml:space="preserve"> av </w:t>
    </w:r>
    <w:r w:rsidRPr="00A048CD">
      <w:rPr>
        <w:rFonts w:ascii="Times New Roman" w:eastAsia="MS Mincho" w:hAnsi="Times New Roman" w:cs="Times New Roman"/>
        <w:b/>
      </w:rPr>
      <w:fldChar w:fldCharType="begin"/>
    </w:r>
    <w:r w:rsidRPr="00A048CD">
      <w:rPr>
        <w:rFonts w:ascii="Times New Roman" w:eastAsia="MS Mincho" w:hAnsi="Times New Roman" w:cs="Times New Roman"/>
        <w:b/>
      </w:rPr>
      <w:instrText>NUMPAGES  \* Arabic  \* MERGEFORMAT</w:instrText>
    </w:r>
    <w:r w:rsidRPr="00A048CD">
      <w:rPr>
        <w:rFonts w:ascii="Times New Roman" w:eastAsia="MS Mincho" w:hAnsi="Times New Roman" w:cs="Times New Roman"/>
        <w:b/>
      </w:rPr>
      <w:fldChar w:fldCharType="separate"/>
    </w:r>
    <w:r w:rsidR="00EA6FF4">
      <w:rPr>
        <w:rFonts w:ascii="Times New Roman" w:eastAsia="MS Mincho" w:hAnsi="Times New Roman" w:cs="Times New Roman"/>
        <w:b/>
        <w:noProof/>
      </w:rPr>
      <w:t>1</w:t>
    </w:r>
    <w:r w:rsidRPr="00A048CD">
      <w:rPr>
        <w:rFonts w:ascii="Times New Roman" w:eastAsia="MS Mincho" w:hAnsi="Times New Roman" w:cs="Times New Roman"/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90406E" w14:textId="77777777" w:rsidR="000F0A94" w:rsidRDefault="000F0A94" w:rsidP="000F37F6">
      <w:pPr>
        <w:spacing w:after="0" w:line="240" w:lineRule="auto"/>
      </w:pPr>
      <w:r>
        <w:separator/>
      </w:r>
    </w:p>
  </w:footnote>
  <w:footnote w:type="continuationSeparator" w:id="0">
    <w:p w14:paraId="1C98DFDB" w14:textId="77777777" w:rsidR="000F0A94" w:rsidRDefault="000F0A94" w:rsidP="000F37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28445" w14:textId="77777777" w:rsidR="002C1491" w:rsidRDefault="002C1491">
    <w:pPr>
      <w:pStyle w:val="Sidhuvud"/>
    </w:pPr>
  </w:p>
  <w:p w14:paraId="18B95131" w14:textId="77777777" w:rsidR="002C1491" w:rsidRDefault="002C1491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E9B95" w14:textId="77777777" w:rsidR="002C1491" w:rsidRDefault="002C1491">
    <w:pPr>
      <w:pStyle w:val="Sidhuvud"/>
    </w:pPr>
    <w:r w:rsidRPr="00AD5950">
      <w:rPr>
        <w:rFonts w:ascii="Times New Roman" w:hAnsi="Times New Roman" w:cs="Times New Roman"/>
        <w:noProof/>
        <w:sz w:val="18"/>
        <w:szCs w:val="18"/>
      </w:rPr>
      <w:drawing>
        <wp:inline distT="0" distB="0" distL="0" distR="0" wp14:anchorId="514B504E" wp14:editId="5154A99C">
          <wp:extent cx="2205990" cy="571431"/>
          <wp:effectExtent l="19050" t="0" r="3810" b="0"/>
          <wp:docPr id="4" name="Bild 4" descr="Horiz_svart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oriz_svart150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5990" cy="57143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6E3A43A" w14:textId="77777777" w:rsidR="002C1491" w:rsidRDefault="002C1491">
    <w:pPr>
      <w:pStyle w:val="Sidhuvud"/>
    </w:pPr>
  </w:p>
  <w:p w14:paraId="46204413" w14:textId="77777777" w:rsidR="002C1491" w:rsidRDefault="002C1491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71E49"/>
    <w:multiLevelType w:val="hybridMultilevel"/>
    <w:tmpl w:val="7A28AD9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04982"/>
    <w:multiLevelType w:val="hybridMultilevel"/>
    <w:tmpl w:val="87066AC2"/>
    <w:lvl w:ilvl="0" w:tplc="726066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23137E"/>
    <w:multiLevelType w:val="hybridMultilevel"/>
    <w:tmpl w:val="102A847E"/>
    <w:lvl w:ilvl="0" w:tplc="7260660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F926ADB"/>
    <w:multiLevelType w:val="hybridMultilevel"/>
    <w:tmpl w:val="59660D92"/>
    <w:lvl w:ilvl="0" w:tplc="7260660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EA6C8B"/>
    <w:multiLevelType w:val="hybridMultilevel"/>
    <w:tmpl w:val="A40CFC52"/>
    <w:lvl w:ilvl="0" w:tplc="726066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A6609D"/>
    <w:multiLevelType w:val="hybridMultilevel"/>
    <w:tmpl w:val="660A26C4"/>
    <w:lvl w:ilvl="0" w:tplc="72606602"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58D81098"/>
    <w:multiLevelType w:val="hybridMultilevel"/>
    <w:tmpl w:val="7FCA04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6E629C"/>
    <w:multiLevelType w:val="hybridMultilevel"/>
    <w:tmpl w:val="80468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6B0631"/>
    <w:multiLevelType w:val="hybridMultilevel"/>
    <w:tmpl w:val="7048EA88"/>
    <w:lvl w:ilvl="0" w:tplc="72606602"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7F343E72"/>
    <w:multiLevelType w:val="hybridMultilevel"/>
    <w:tmpl w:val="C6400016"/>
    <w:lvl w:ilvl="0" w:tplc="041D0011">
      <w:start w:val="1"/>
      <w:numFmt w:val="decimal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676091"/>
    <w:multiLevelType w:val="hybridMultilevel"/>
    <w:tmpl w:val="C12EB1C6"/>
    <w:lvl w:ilvl="0" w:tplc="72606602">
      <w:numFmt w:val="bullet"/>
      <w:lvlText w:val="-"/>
      <w:lvlJc w:val="left"/>
      <w:pPr>
        <w:tabs>
          <w:tab w:val="num" w:pos="180"/>
        </w:tabs>
        <w:ind w:left="180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8"/>
  </w:num>
  <w:num w:numId="7">
    <w:abstractNumId w:val="5"/>
  </w:num>
  <w:num w:numId="8">
    <w:abstractNumId w:val="4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Y0MbAwMDAyNLRQ0lEKTi0uzszPAykwrQUAU6nG/iwAAAA="/>
  </w:docVars>
  <w:rsids>
    <w:rsidRoot w:val="000F37F6"/>
    <w:rsid w:val="00005EBC"/>
    <w:rsid w:val="0002021C"/>
    <w:rsid w:val="0003437E"/>
    <w:rsid w:val="00077BF1"/>
    <w:rsid w:val="000B30C7"/>
    <w:rsid w:val="000B7CC1"/>
    <w:rsid w:val="000B7D27"/>
    <w:rsid w:val="000F0A94"/>
    <w:rsid w:val="000F37F6"/>
    <w:rsid w:val="000F559B"/>
    <w:rsid w:val="0011127B"/>
    <w:rsid w:val="0016005B"/>
    <w:rsid w:val="001A0717"/>
    <w:rsid w:val="001A73C3"/>
    <w:rsid w:val="001B4273"/>
    <w:rsid w:val="001C0F0F"/>
    <w:rsid w:val="001E339E"/>
    <w:rsid w:val="001F7624"/>
    <w:rsid w:val="00203460"/>
    <w:rsid w:val="00207DAF"/>
    <w:rsid w:val="00213C0B"/>
    <w:rsid w:val="00224F58"/>
    <w:rsid w:val="002254E5"/>
    <w:rsid w:val="00227778"/>
    <w:rsid w:val="0023070B"/>
    <w:rsid w:val="00245D88"/>
    <w:rsid w:val="002512B5"/>
    <w:rsid w:val="002514CB"/>
    <w:rsid w:val="0025469E"/>
    <w:rsid w:val="00255420"/>
    <w:rsid w:val="002618DD"/>
    <w:rsid w:val="0027797E"/>
    <w:rsid w:val="00283650"/>
    <w:rsid w:val="0029142C"/>
    <w:rsid w:val="00297A33"/>
    <w:rsid w:val="002B308E"/>
    <w:rsid w:val="002B3DEF"/>
    <w:rsid w:val="002C1491"/>
    <w:rsid w:val="00337FD3"/>
    <w:rsid w:val="0037192A"/>
    <w:rsid w:val="00381CAF"/>
    <w:rsid w:val="00383496"/>
    <w:rsid w:val="003935F5"/>
    <w:rsid w:val="003C7D1F"/>
    <w:rsid w:val="003D0A1A"/>
    <w:rsid w:val="0041786F"/>
    <w:rsid w:val="004470B6"/>
    <w:rsid w:val="00465050"/>
    <w:rsid w:val="00472192"/>
    <w:rsid w:val="00484274"/>
    <w:rsid w:val="00487338"/>
    <w:rsid w:val="00490C67"/>
    <w:rsid w:val="004926C2"/>
    <w:rsid w:val="004939CE"/>
    <w:rsid w:val="004A6BDF"/>
    <w:rsid w:val="004B685E"/>
    <w:rsid w:val="0052347A"/>
    <w:rsid w:val="00540FD9"/>
    <w:rsid w:val="00554137"/>
    <w:rsid w:val="0058264F"/>
    <w:rsid w:val="00605358"/>
    <w:rsid w:val="00624317"/>
    <w:rsid w:val="0068142F"/>
    <w:rsid w:val="006A686C"/>
    <w:rsid w:val="006B21FD"/>
    <w:rsid w:val="006D0309"/>
    <w:rsid w:val="006E53AD"/>
    <w:rsid w:val="00731E30"/>
    <w:rsid w:val="0074393D"/>
    <w:rsid w:val="00767EC6"/>
    <w:rsid w:val="0077537F"/>
    <w:rsid w:val="007A44D5"/>
    <w:rsid w:val="007A483C"/>
    <w:rsid w:val="007C5BA1"/>
    <w:rsid w:val="007F00EA"/>
    <w:rsid w:val="00803C1A"/>
    <w:rsid w:val="0084088B"/>
    <w:rsid w:val="008547B8"/>
    <w:rsid w:val="008735DE"/>
    <w:rsid w:val="0088291C"/>
    <w:rsid w:val="00893004"/>
    <w:rsid w:val="008C75E1"/>
    <w:rsid w:val="008E1D2E"/>
    <w:rsid w:val="008F07C2"/>
    <w:rsid w:val="008F704C"/>
    <w:rsid w:val="00931DAC"/>
    <w:rsid w:val="009537B1"/>
    <w:rsid w:val="00975DAF"/>
    <w:rsid w:val="00990A3D"/>
    <w:rsid w:val="00996977"/>
    <w:rsid w:val="009E089C"/>
    <w:rsid w:val="00A048CD"/>
    <w:rsid w:val="00A14EFC"/>
    <w:rsid w:val="00A2530A"/>
    <w:rsid w:val="00A6017E"/>
    <w:rsid w:val="00A7314E"/>
    <w:rsid w:val="00A9494A"/>
    <w:rsid w:val="00A96B2C"/>
    <w:rsid w:val="00AC5411"/>
    <w:rsid w:val="00AE5922"/>
    <w:rsid w:val="00B25F05"/>
    <w:rsid w:val="00BA2CF2"/>
    <w:rsid w:val="00BD4C47"/>
    <w:rsid w:val="00BD4CCC"/>
    <w:rsid w:val="00BD78B4"/>
    <w:rsid w:val="00C6247D"/>
    <w:rsid w:val="00C77009"/>
    <w:rsid w:val="00C948D1"/>
    <w:rsid w:val="00C95594"/>
    <w:rsid w:val="00CD4067"/>
    <w:rsid w:val="00CE1871"/>
    <w:rsid w:val="00D372E5"/>
    <w:rsid w:val="00D5135D"/>
    <w:rsid w:val="00D565BF"/>
    <w:rsid w:val="00D974EB"/>
    <w:rsid w:val="00D97A5F"/>
    <w:rsid w:val="00DA6637"/>
    <w:rsid w:val="00DA7CDA"/>
    <w:rsid w:val="00DF13DE"/>
    <w:rsid w:val="00DF2381"/>
    <w:rsid w:val="00E0281F"/>
    <w:rsid w:val="00E04ACF"/>
    <w:rsid w:val="00E25959"/>
    <w:rsid w:val="00E4512B"/>
    <w:rsid w:val="00E45D8C"/>
    <w:rsid w:val="00E535F5"/>
    <w:rsid w:val="00E77C6A"/>
    <w:rsid w:val="00E92523"/>
    <w:rsid w:val="00E94662"/>
    <w:rsid w:val="00EA6FF4"/>
    <w:rsid w:val="00EC14CE"/>
    <w:rsid w:val="00EC7246"/>
    <w:rsid w:val="00EC7306"/>
    <w:rsid w:val="00ED43D2"/>
    <w:rsid w:val="00F1187C"/>
    <w:rsid w:val="00F1698D"/>
    <w:rsid w:val="00F210E3"/>
    <w:rsid w:val="00F24BAF"/>
    <w:rsid w:val="00F24CE3"/>
    <w:rsid w:val="00F653D1"/>
    <w:rsid w:val="00F71818"/>
    <w:rsid w:val="00F75A32"/>
    <w:rsid w:val="00F85E69"/>
    <w:rsid w:val="00F97617"/>
    <w:rsid w:val="00FA4151"/>
    <w:rsid w:val="00FB6CD3"/>
    <w:rsid w:val="00F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5108AF"/>
  <w15:docId w15:val="{075EB4BA-C883-47CA-8653-7D2522389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Rubrik3">
    <w:name w:val="heading 3"/>
    <w:basedOn w:val="Normal"/>
    <w:next w:val="Normal"/>
    <w:link w:val="Rubrik3Char"/>
    <w:qFormat/>
    <w:rsid w:val="000F37F6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3Char">
    <w:name w:val="Rubrik 3 Char"/>
    <w:basedOn w:val="Standardstycketeckensnitt"/>
    <w:link w:val="Rubrik3"/>
    <w:rsid w:val="000F37F6"/>
    <w:rPr>
      <w:rFonts w:ascii="Arial" w:eastAsia="Times New Roman" w:hAnsi="Arial" w:cs="Arial"/>
      <w:b/>
      <w:bCs/>
      <w:sz w:val="26"/>
      <w:szCs w:val="26"/>
      <w:lang w:eastAsia="sv-SE"/>
    </w:rPr>
  </w:style>
  <w:style w:type="paragraph" w:styleId="Sidhuvud">
    <w:name w:val="header"/>
    <w:basedOn w:val="Normal"/>
    <w:link w:val="SidhuvudChar"/>
    <w:unhideWhenUsed/>
    <w:rsid w:val="000F3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rsid w:val="000F37F6"/>
  </w:style>
  <w:style w:type="paragraph" w:styleId="Sidfot">
    <w:name w:val="footer"/>
    <w:basedOn w:val="Normal"/>
    <w:link w:val="SidfotChar"/>
    <w:uiPriority w:val="99"/>
    <w:unhideWhenUsed/>
    <w:rsid w:val="000F3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0F37F6"/>
  </w:style>
  <w:style w:type="table" w:styleId="Tabellrutnt">
    <w:name w:val="Table Grid"/>
    <w:basedOn w:val="Normaltabell"/>
    <w:uiPriority w:val="59"/>
    <w:rsid w:val="000F3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stycke">
    <w:name w:val="List Paragraph"/>
    <w:basedOn w:val="Normal"/>
    <w:uiPriority w:val="34"/>
    <w:qFormat/>
    <w:rsid w:val="00931DAC"/>
    <w:pPr>
      <w:ind w:left="720"/>
      <w:contextualSpacing/>
    </w:pPr>
  </w:style>
  <w:style w:type="character" w:styleId="Hyperlnk">
    <w:name w:val="Hyperlink"/>
    <w:basedOn w:val="Standardstycketeckensnitt"/>
    <w:rsid w:val="0027797E"/>
    <w:rPr>
      <w:color w:val="0000FF"/>
      <w:u w:val="single"/>
    </w:rPr>
  </w:style>
  <w:style w:type="character" w:styleId="AnvndHyperlnk">
    <w:name w:val="FollowedHyperlink"/>
    <w:basedOn w:val="Standardstycketeckensnitt"/>
    <w:uiPriority w:val="99"/>
    <w:semiHidden/>
    <w:unhideWhenUsed/>
    <w:rsid w:val="00E535F5"/>
    <w:rPr>
      <w:color w:val="800080" w:themeColor="followedHyperlink"/>
      <w:u w:val="single"/>
    </w:rPr>
  </w:style>
  <w:style w:type="paragraph" w:customStyle="1" w:styleId="Default">
    <w:name w:val="Default"/>
    <w:rsid w:val="00A048CD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A048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A048CD"/>
    <w:rPr>
      <w:rFonts w:ascii="Tahoma" w:hAnsi="Tahoma" w:cs="Tahoma"/>
      <w:sz w:val="16"/>
      <w:szCs w:val="16"/>
    </w:rPr>
  </w:style>
  <w:style w:type="table" w:customStyle="1" w:styleId="Tabellrutnt1">
    <w:name w:val="Tabellrutnät1"/>
    <w:basedOn w:val="Normaltabell"/>
    <w:next w:val="Tabellrutnt"/>
    <w:uiPriority w:val="59"/>
    <w:rsid w:val="00A048CD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40664E-BF83-4EFF-8F7E-B9E41C1FD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486</Characters>
  <Application>Microsoft Office Word</Application>
  <DocSecurity>0</DocSecurity>
  <Lines>4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gskolan i Boras</Company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F</dc:creator>
  <cp:lastModifiedBy>Tore Johansson</cp:lastModifiedBy>
  <cp:revision>2</cp:revision>
  <cp:lastPrinted>2018-01-18T10:42:00Z</cp:lastPrinted>
  <dcterms:created xsi:type="dcterms:W3CDTF">2020-06-14T20:05:00Z</dcterms:created>
  <dcterms:modified xsi:type="dcterms:W3CDTF">2020-06-14T20:05:00Z</dcterms:modified>
</cp:coreProperties>
</file>